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C8FF24" w14:textId="602A46AC" w:rsidR="00040229" w:rsidRDefault="00D5321F">
      <w:pPr>
        <w:pStyle w:val="Heading1"/>
        <w:tabs>
          <w:tab w:val="left" w:pos="9027"/>
        </w:tabs>
        <w:spacing w:before="92"/>
        <w:ind w:left="199"/>
      </w:pPr>
      <w:r>
        <w:t>DEPOSITS—INTRODUCTION</w:t>
      </w:r>
      <w:r>
        <w:tab/>
        <w:t>8030</w:t>
      </w:r>
    </w:p>
    <w:p w14:paraId="51F0F480" w14:textId="521A50EA" w:rsidR="00040229" w:rsidRDefault="00D5321F">
      <w:pPr>
        <w:pStyle w:val="BodyText"/>
        <w:ind w:left="199"/>
      </w:pPr>
      <w:r>
        <w:t xml:space="preserve">(Revised </w:t>
      </w:r>
      <w:del w:id="0" w:author="Moua, Fue" w:date="2021-01-25T13:57:00Z">
        <w:r w:rsidDel="004A519C">
          <w:delText>01/2017</w:delText>
        </w:r>
      </w:del>
      <w:ins w:id="1" w:author="Moua, Fue" w:date="2021-01-25T13:57:00Z">
        <w:r w:rsidR="00A2706B">
          <w:t>04</w:t>
        </w:r>
        <w:r w:rsidR="004A519C">
          <w:t>/2021</w:t>
        </w:r>
      </w:ins>
      <w:r>
        <w:t>)</w:t>
      </w:r>
    </w:p>
    <w:p w14:paraId="23E0A60C" w14:textId="77777777" w:rsidR="00040229" w:rsidRDefault="00040229">
      <w:pPr>
        <w:pStyle w:val="BodyText"/>
      </w:pPr>
    </w:p>
    <w:p w14:paraId="7C4EE223" w14:textId="254EEC72" w:rsidR="00040229" w:rsidRDefault="004A519C">
      <w:pPr>
        <w:pStyle w:val="BodyText"/>
        <w:ind w:left="200" w:right="1128"/>
      </w:pPr>
      <w:ins w:id="2" w:author="Moua, Fue" w:date="2021-01-25T13:57:00Z">
        <w:r>
          <w:t>Agencies/</w:t>
        </w:r>
      </w:ins>
      <w:del w:id="3" w:author="Moua, Fue" w:date="2021-01-25T13:58:00Z">
        <w:r w:rsidR="00D5321F" w:rsidDel="004A519C">
          <w:delText>D</w:delText>
        </w:r>
      </w:del>
      <w:ins w:id="4" w:author="Moua, Fue" w:date="2021-01-25T13:58:00Z">
        <w:r>
          <w:t>d</w:t>
        </w:r>
      </w:ins>
      <w:r w:rsidR="00D5321F">
        <w:t>epartments must comply with all applicable State Administrative Manual (</w:t>
      </w:r>
      <w:hyperlink r:id="rId8">
        <w:r w:rsidR="00D5321F">
          <w:rPr>
            <w:color w:val="0563C1"/>
            <w:u w:val="single" w:color="0563C1"/>
          </w:rPr>
          <w:t>SAM</w:t>
        </w:r>
      </w:hyperlink>
      <w:r w:rsidR="00D5321F">
        <w:t>) sections regarding the preparation, depositing, reporting, and correction of deposits made into the Centralized State Treasury System (</w:t>
      </w:r>
      <w:hyperlink r:id="rId9">
        <w:r w:rsidR="00D5321F">
          <w:rPr>
            <w:color w:val="0563C1"/>
            <w:u w:val="single" w:color="0563C1"/>
          </w:rPr>
          <w:t>CTS</w:t>
        </w:r>
      </w:hyperlink>
      <w:r w:rsidR="00D5321F">
        <w:t xml:space="preserve">). It is imperative that </w:t>
      </w:r>
      <w:ins w:id="5" w:author="Moua, Fue" w:date="2021-01-25T13:58:00Z">
        <w:r>
          <w:t>agencies/</w:t>
        </w:r>
      </w:ins>
      <w:r w:rsidR="00D5321F">
        <w:t>departments report deposits in a timely and accurate manner in order to expedite the reconciliation of their departmental accounts and to maximize interest earnings.</w:t>
      </w:r>
    </w:p>
    <w:p w14:paraId="7946595D" w14:textId="77777777" w:rsidR="00040229" w:rsidRDefault="00040229">
      <w:pPr>
        <w:pStyle w:val="BodyText"/>
      </w:pPr>
    </w:p>
    <w:p w14:paraId="1ADF4058" w14:textId="7A1C0451" w:rsidR="004A519C" w:rsidRDefault="004A519C">
      <w:pPr>
        <w:pStyle w:val="BodyText"/>
        <w:ind w:left="200" w:right="860"/>
        <w:rPr>
          <w:ins w:id="6" w:author="Moua, Fue" w:date="2021-01-25T13:59:00Z"/>
        </w:rPr>
      </w:pPr>
      <w:ins w:id="7" w:author="Moua, Fue" w:date="2021-01-25T13:58:00Z">
        <w:r>
          <w:t>Agencies/</w:t>
        </w:r>
      </w:ins>
      <w:del w:id="8" w:author="Moua, Fue" w:date="2021-01-25T13:58:00Z">
        <w:r w:rsidR="00D5321F" w:rsidDel="004A519C">
          <w:delText>D</w:delText>
        </w:r>
      </w:del>
      <w:ins w:id="9" w:author="Moua, Fue" w:date="2021-01-25T13:58:00Z">
        <w:r>
          <w:t>d</w:t>
        </w:r>
      </w:ins>
      <w:r w:rsidR="00D5321F">
        <w:t>epartments will deposit their collected funds into the Treasurer’s demand account at an approved depository bank</w:t>
      </w:r>
      <w:ins w:id="10" w:author="Moua, Fue" w:date="2021-01-25T13:59:00Z">
        <w:r>
          <w:t xml:space="preserve"> (see SAM section </w:t>
        </w:r>
      </w:ins>
      <w:ins w:id="11" w:author="Moua, Fue" w:date="2021-02-03T14:59:00Z">
        <w:r w:rsidR="00436C25">
          <w:fldChar w:fldCharType="begin"/>
        </w:r>
        <w:r w:rsidR="00436C25">
          <w:instrText xml:space="preserve"> HYPERLINK "https://www.dgs.ca.gov/Resources/SAM/TOC/8000/8031" </w:instrText>
        </w:r>
        <w:r w:rsidR="00436C25">
          <w:fldChar w:fldCharType="separate"/>
        </w:r>
        <w:r w:rsidRPr="00436C25">
          <w:rPr>
            <w:rStyle w:val="Hyperlink"/>
          </w:rPr>
          <w:t>8031</w:t>
        </w:r>
        <w:r w:rsidR="00436C25">
          <w:fldChar w:fldCharType="end"/>
        </w:r>
      </w:ins>
      <w:ins w:id="12" w:author="Moua, Fue" w:date="2021-01-25T13:59:00Z">
        <w:r>
          <w:t>)</w:t>
        </w:r>
      </w:ins>
      <w:r w:rsidR="00D5321F">
        <w:t xml:space="preserve">. The </w:t>
      </w:r>
      <w:ins w:id="13" w:author="Moua, Fue" w:date="2021-01-25T13:59:00Z">
        <w:r>
          <w:t>agency/</w:t>
        </w:r>
      </w:ins>
      <w:r w:rsidR="00D5321F">
        <w:t>department is then responsible for notifying the State Treasurer’s Office (</w:t>
      </w:r>
      <w:hyperlink r:id="rId10">
        <w:r w:rsidR="00D5321F">
          <w:rPr>
            <w:color w:val="0563C1"/>
            <w:u w:val="single" w:color="0563C1"/>
          </w:rPr>
          <w:t>STO</w:t>
        </w:r>
      </w:hyperlink>
      <w:r w:rsidR="00D5321F">
        <w:t>) of funds deposited by submitting the Treasurer’s copy</w:t>
      </w:r>
      <w:r w:rsidR="00D5321F">
        <w:rPr>
          <w:spacing w:val="-41"/>
        </w:rPr>
        <w:t xml:space="preserve"> </w:t>
      </w:r>
      <w:r w:rsidR="00D5321F">
        <w:t xml:space="preserve">of the Report of Deposit form to the STO. </w:t>
      </w:r>
    </w:p>
    <w:p w14:paraId="01B437AE" w14:textId="77777777" w:rsidR="004A519C" w:rsidRDefault="004A519C">
      <w:pPr>
        <w:pStyle w:val="BodyText"/>
        <w:ind w:left="200" w:right="860"/>
        <w:rPr>
          <w:ins w:id="14" w:author="Moua, Fue" w:date="2021-01-25T13:59:00Z"/>
        </w:rPr>
      </w:pPr>
    </w:p>
    <w:p w14:paraId="79C8BB2A" w14:textId="7CFBCC99" w:rsidR="004A519C" w:rsidRDefault="004A519C">
      <w:pPr>
        <w:pStyle w:val="BodyText"/>
        <w:ind w:left="200" w:right="860"/>
        <w:rPr>
          <w:ins w:id="15" w:author="Moua, Fue" w:date="2021-01-25T14:01:00Z"/>
        </w:rPr>
      </w:pPr>
      <w:ins w:id="16" w:author="Moua, Fue" w:date="2021-01-25T13:59:00Z">
        <w:r>
          <w:t>Agencies/</w:t>
        </w:r>
      </w:ins>
      <w:del w:id="17" w:author="Moua, Fue" w:date="2021-01-25T13:59:00Z">
        <w:r w:rsidR="00D5321F" w:rsidDel="004A519C">
          <w:delText>D</w:delText>
        </w:r>
      </w:del>
      <w:ins w:id="18" w:author="Moua, Fue" w:date="2021-01-25T13:59:00Z">
        <w:r>
          <w:t>d</w:t>
        </w:r>
      </w:ins>
      <w:r w:rsidR="00D5321F">
        <w:t xml:space="preserve">epartments participating in the Electronic Deposit Form </w:t>
      </w:r>
      <w:del w:id="19" w:author="Moua, Fue" w:date="2021-03-30T08:52:00Z">
        <w:r w:rsidR="00D5321F" w:rsidDel="00D3161F">
          <w:delText xml:space="preserve">web application </w:delText>
        </w:r>
      </w:del>
      <w:r w:rsidR="00D5321F">
        <w:t xml:space="preserve">should reference SAM section </w:t>
      </w:r>
      <w:ins w:id="20" w:author="Moua, Fue" w:date="2021-02-03T15:01:00Z">
        <w:r w:rsidR="00436C25">
          <w:fldChar w:fldCharType="begin"/>
        </w:r>
        <w:r w:rsidR="00436C25">
          <w:instrText xml:space="preserve"> HYPERLINK "https://www.dgs.ca.gov/Resources/SAM/TOC/8000/8033-4" </w:instrText>
        </w:r>
        <w:r w:rsidR="00436C25">
          <w:fldChar w:fldCharType="separate"/>
        </w:r>
        <w:r w:rsidR="00D5321F" w:rsidRPr="00436C25">
          <w:rPr>
            <w:rStyle w:val="Hyperlink"/>
          </w:rPr>
          <w:t>8033.4</w:t>
        </w:r>
        <w:r w:rsidR="00436C25">
          <w:fldChar w:fldCharType="end"/>
        </w:r>
      </w:ins>
      <w:r w:rsidR="00D5321F">
        <w:t>. The STO records valid deposits and submits a daily file of all deposits received to the State Controller’s Office (</w:t>
      </w:r>
      <w:hyperlink r:id="rId11">
        <w:r w:rsidR="00D5321F">
          <w:rPr>
            <w:color w:val="0563C1"/>
            <w:u w:val="single" w:color="0563C1"/>
          </w:rPr>
          <w:t>SCO</w:t>
        </w:r>
      </w:hyperlink>
      <w:r w:rsidR="00D5321F">
        <w:t xml:space="preserve">) for posting to the individual department checking accounts. </w:t>
      </w:r>
    </w:p>
    <w:p w14:paraId="24C139DD" w14:textId="77777777" w:rsidR="004A519C" w:rsidRDefault="004A519C">
      <w:pPr>
        <w:pStyle w:val="BodyText"/>
        <w:ind w:left="200" w:right="860"/>
        <w:rPr>
          <w:ins w:id="21" w:author="Moua, Fue" w:date="2021-01-25T14:01:00Z"/>
        </w:rPr>
      </w:pPr>
    </w:p>
    <w:p w14:paraId="23D5AA94" w14:textId="77777777" w:rsidR="00040229" w:rsidRDefault="00D5321F">
      <w:pPr>
        <w:pStyle w:val="BodyText"/>
        <w:ind w:left="200" w:right="860"/>
      </w:pPr>
      <w:r>
        <w:t xml:space="preserve">The SCO prepares the monthly Centralized Treasury Trust System Account Statements (bank statements) and distributes them to the </w:t>
      </w:r>
      <w:ins w:id="22" w:author="Moua, Fue" w:date="2021-01-25T14:01:00Z">
        <w:r w:rsidR="004A519C">
          <w:t>agencies/</w:t>
        </w:r>
      </w:ins>
      <w:r>
        <w:t>departments following the end of the</w:t>
      </w:r>
      <w:r>
        <w:rPr>
          <w:spacing w:val="-22"/>
        </w:rPr>
        <w:t xml:space="preserve"> </w:t>
      </w:r>
      <w:r>
        <w:t>month.</w:t>
      </w:r>
    </w:p>
    <w:p w14:paraId="56FDBAB1" w14:textId="77777777" w:rsidR="00040229" w:rsidRDefault="00040229">
      <w:pPr>
        <w:pStyle w:val="BodyText"/>
      </w:pPr>
    </w:p>
    <w:p w14:paraId="23BD6A0F" w14:textId="1DE15A5E" w:rsidR="003744F8" w:rsidRPr="00C51F31" w:rsidRDefault="00D5321F" w:rsidP="00243789">
      <w:pPr>
        <w:pStyle w:val="BodyText"/>
        <w:spacing w:before="1"/>
        <w:ind w:left="200" w:right="808"/>
        <w:rPr>
          <w:ins w:id="23" w:author="Moua, Fue" w:date="2021-04-12T08:32:00Z"/>
        </w:rPr>
      </w:pPr>
      <w:del w:id="24" w:author="Moua, Fue" w:date="2021-01-25T14:01:00Z">
        <w:r w:rsidDel="004A519C">
          <w:delText>Funds</w:delText>
        </w:r>
      </w:del>
      <w:ins w:id="25" w:author="Moua, Fue" w:date="2021-03-30T08:52:00Z">
        <w:r w:rsidR="00D3161F">
          <w:t>Collections</w:t>
        </w:r>
      </w:ins>
      <w:r>
        <w:t xml:space="preserve"> in the form of electronic fund transfers (EFT) and credit card payments should be deposited into a Zero Balance Account (ZBA) at a</w:t>
      </w:r>
      <w:ins w:id="26" w:author="Moua, Fue" w:date="2021-03-11T09:15:00Z">
        <w:r w:rsidR="00CD0A1A">
          <w:t>n approved</w:t>
        </w:r>
      </w:ins>
      <w:r>
        <w:t xml:space="preserve"> depository bank. If a</w:t>
      </w:r>
      <w:ins w:id="27" w:author="Moua, Fue" w:date="2021-01-25T14:01:00Z">
        <w:r w:rsidR="004A519C">
          <w:t>n</w:t>
        </w:r>
      </w:ins>
      <w:r>
        <w:t xml:space="preserve"> </w:t>
      </w:r>
      <w:ins w:id="28" w:author="Moua, Fue" w:date="2021-01-25T14:01:00Z">
        <w:r w:rsidR="004A519C">
          <w:t>agency/</w:t>
        </w:r>
      </w:ins>
      <w:r>
        <w:t xml:space="preserve">department decides to collect funds via EFT or credit card, a ZBA may be requested by the </w:t>
      </w:r>
      <w:ins w:id="29" w:author="Moua, Fue" w:date="2021-01-25T14:02:00Z">
        <w:r w:rsidR="004A519C">
          <w:t>agency/</w:t>
        </w:r>
      </w:ins>
      <w:r>
        <w:t>department. See SAM section 8002 for more information.</w:t>
      </w:r>
    </w:p>
    <w:p w14:paraId="29DD2411" w14:textId="7A7F7107" w:rsidR="003744F8" w:rsidRDefault="00FF3968" w:rsidP="00195AE6">
      <w:pPr>
        <w:pStyle w:val="BodyText"/>
        <w:spacing w:line="276" w:lineRule="auto"/>
        <w:ind w:right="1582"/>
      </w:pPr>
      <w:bookmarkStart w:id="30" w:name="_GoBack"/>
      <w:bookmarkEnd w:id="30"/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201A0D" wp14:editId="1132916D">
                <wp:simplePos x="0" y="0"/>
                <wp:positionH relativeFrom="margin">
                  <wp:align>right</wp:align>
                </wp:positionH>
                <wp:positionV relativeFrom="paragraph">
                  <wp:posOffset>3486150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2699A348" w14:textId="77777777" w:rsidR="00FF3968" w:rsidRPr="001F3D2C" w:rsidRDefault="00FF3968" w:rsidP="00FF3968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6F19B9F3" w14:textId="77777777" w:rsidR="00FF3968" w:rsidRPr="001F3D2C" w:rsidRDefault="00FF3968" w:rsidP="00FF3968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48FF9357" w14:textId="77777777" w:rsidR="00FF3968" w:rsidRDefault="00FF3968" w:rsidP="00FF3968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201A0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6.8pt;margin-top:274.5pt;width:78pt;height:26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" fillcolor="window" strokecolor="#bfbfbf" strokeweight=".5pt">
                <v:textbox>
                  <w:txbxContent>
                    <w:p w14:paraId="2699A348" w14:textId="77777777" w:rsidR="00FF3968" w:rsidRPr="001F3D2C" w:rsidRDefault="00FF3968" w:rsidP="00FF3968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6F19B9F3" w14:textId="77777777" w:rsidR="00FF3968" w:rsidRPr="001F3D2C" w:rsidRDefault="00FF3968" w:rsidP="00FF3968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48FF9357" w14:textId="77777777" w:rsidR="00FF3968" w:rsidRDefault="00FF3968" w:rsidP="00FF3968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3744F8">
      <w:footerReference w:type="default" r:id="rId12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gFAL6udrw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43789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2706B"/>
    <w:rsid w:val="00A34DB6"/>
    <w:rsid w:val="00AA2E1D"/>
    <w:rsid w:val="00AB180D"/>
    <w:rsid w:val="00AC295C"/>
    <w:rsid w:val="00AC2B5D"/>
    <w:rsid w:val="00AC6A05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6A89"/>
    <w:rsid w:val="00E76933"/>
    <w:rsid w:val="00EC5684"/>
    <w:rsid w:val="00ED0B38"/>
    <w:rsid w:val="00F079CC"/>
    <w:rsid w:val="00F1394D"/>
    <w:rsid w:val="00F31F99"/>
    <w:rsid w:val="00F565F5"/>
    <w:rsid w:val="00F67355"/>
    <w:rsid w:val="00FA7ADC"/>
    <w:rsid w:val="00FB5AB6"/>
    <w:rsid w:val="00FE0A06"/>
    <w:rsid w:val="00FF3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am.dgs.ca.gov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co.ca.gov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treasurer.ca.gov/index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reasurer.ca.gov/inside/divisions/ctsmd/index.asp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41675-58CF-4971-9D8A-D938C6A61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2</cp:revision>
  <cp:lastPrinted>2021-02-22T17:17:00Z</cp:lastPrinted>
  <dcterms:created xsi:type="dcterms:W3CDTF">2021-04-13T23:14:00Z</dcterms:created>
  <dcterms:modified xsi:type="dcterms:W3CDTF">2021-04-13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